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8-12-06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1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t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0ae4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8-12-07T00:02:05Z</dcterms:created>
  <dcterms:modified xsi:type="dcterms:W3CDTF">2018-12-07T00:02:05Z</dcterms:modified>
</cp:coreProperties>
</file>